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926A8" w14:textId="77777777" w:rsidR="00990E02" w:rsidRDefault="00096DF3">
      <w:pPr>
        <w:pStyle w:val="a4"/>
      </w:pPr>
      <w:r>
        <w:t>Лабораторная работа 2</w:t>
      </w:r>
    </w:p>
    <w:p w14:paraId="092CCE94" w14:textId="77777777" w:rsidR="00990E02" w:rsidRDefault="00096DF3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9675006"/>
        <w:docPartObj>
          <w:docPartGallery w:val="Table of Contents"/>
          <w:docPartUnique/>
        </w:docPartObj>
      </w:sdtPr>
      <w:sdtEndPr/>
      <w:sdtContent>
        <w:p w14:paraId="16FDCB8D" w14:textId="77777777" w:rsidR="00990E02" w:rsidRDefault="00096DF3">
          <w:pPr>
            <w:pStyle w:val="ae"/>
          </w:pPr>
          <w:r>
            <w:t>Содержание</w:t>
          </w:r>
        </w:p>
        <w:p w14:paraId="21769426" w14:textId="77777777" w:rsidR="009D148B" w:rsidRDefault="00096DF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94986" w:history="1">
            <w:r w:rsidR="009D148B" w:rsidRPr="00236DE5">
              <w:rPr>
                <w:rStyle w:val="ad"/>
                <w:noProof/>
              </w:rPr>
              <w:t>Цель работы</w:t>
            </w:r>
            <w:r w:rsidR="009D148B">
              <w:rPr>
                <w:noProof/>
                <w:webHidden/>
              </w:rPr>
              <w:tab/>
            </w:r>
            <w:r w:rsidR="009D148B">
              <w:rPr>
                <w:noProof/>
                <w:webHidden/>
              </w:rPr>
              <w:fldChar w:fldCharType="begin"/>
            </w:r>
            <w:r w:rsidR="009D148B">
              <w:rPr>
                <w:noProof/>
                <w:webHidden/>
              </w:rPr>
              <w:instrText xml:space="preserve"> PAGEREF _Toc96194986 \h </w:instrText>
            </w:r>
            <w:r w:rsidR="009D148B">
              <w:rPr>
                <w:noProof/>
                <w:webHidden/>
              </w:rPr>
            </w:r>
            <w:r w:rsidR="009D148B">
              <w:rPr>
                <w:noProof/>
                <w:webHidden/>
              </w:rPr>
              <w:fldChar w:fldCharType="separate"/>
            </w:r>
            <w:r w:rsidR="009D148B">
              <w:rPr>
                <w:noProof/>
                <w:webHidden/>
              </w:rPr>
              <w:t>1</w:t>
            </w:r>
            <w:r w:rsidR="009D148B">
              <w:rPr>
                <w:noProof/>
                <w:webHidden/>
              </w:rPr>
              <w:fldChar w:fldCharType="end"/>
            </w:r>
          </w:hyperlink>
        </w:p>
        <w:p w14:paraId="5D1E4AEC" w14:textId="77777777" w:rsidR="009D148B" w:rsidRDefault="009D14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4987" w:history="1">
            <w:r w:rsidRPr="00236D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D26C2" w14:textId="77777777" w:rsidR="009D148B" w:rsidRDefault="009D14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4988" w:history="1">
            <w:r w:rsidRPr="00236DE5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4D750" w14:textId="77777777" w:rsidR="009D148B" w:rsidRDefault="009D14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4989" w:history="1">
            <w:r w:rsidRPr="00236D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4F532" w14:textId="77777777" w:rsidR="009D148B" w:rsidRDefault="009D14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4990" w:history="1">
            <w:r w:rsidRPr="00236D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4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F76E6" w14:textId="77777777" w:rsidR="009D148B" w:rsidRDefault="009D148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94991" w:history="1">
            <w:r w:rsidRPr="00236DE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4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1396F" w14:textId="77777777" w:rsidR="00990E02" w:rsidRDefault="00096DF3">
          <w:r>
            <w:fldChar w:fldCharType="end"/>
          </w:r>
        </w:p>
      </w:sdtContent>
    </w:sdt>
    <w:p w14:paraId="7DB5361B" w14:textId="77777777" w:rsidR="00990E02" w:rsidRDefault="00096DF3">
      <w:pPr>
        <w:pStyle w:val="FirstParagraph"/>
      </w:pPr>
      <w:r>
        <w:t>РОССИЙСКИЙ УНИВЕРСИТЕТ ДРУЖБЫ НАРОДОВ</w:t>
      </w:r>
    </w:p>
    <w:p w14:paraId="2BE9A165" w14:textId="77777777" w:rsidR="00990E02" w:rsidRDefault="00096DF3">
      <w:pPr>
        <w:pStyle w:val="a0"/>
      </w:pPr>
      <w:r>
        <w:t>Факультет физико-математических и естественных наук</w:t>
      </w:r>
      <w:r>
        <w:br/>
      </w:r>
    </w:p>
    <w:p w14:paraId="3CE175A2" w14:textId="77777777" w:rsidR="00990E02" w:rsidRDefault="00096DF3">
      <w:pPr>
        <w:pStyle w:val="a0"/>
      </w:pPr>
      <w:r>
        <w:t>Кафедра прикладной информатики и теории вероятностей</w:t>
      </w:r>
    </w:p>
    <w:p w14:paraId="306AAECE" w14:textId="77777777" w:rsidR="00990E02" w:rsidRDefault="00096DF3">
      <w:pPr>
        <w:pStyle w:val="a0"/>
      </w:pPr>
      <w:r>
        <w:t xml:space="preserve">ОТЧЕТ ПО ЛАБОРАТОРНОЙ РАБОТЕ №2 </w:t>
      </w:r>
    </w:p>
    <w:p w14:paraId="07C0DE58" w14:textId="77777777" w:rsidR="00990E02" w:rsidRDefault="00096DF3">
      <w:pPr>
        <w:pStyle w:val="a0"/>
      </w:pPr>
      <w:r>
        <w:t>дисциплина: Математическое моделирование</w:t>
      </w:r>
    </w:p>
    <w:p w14:paraId="0D1E90B7" w14:textId="77777777" w:rsidR="00990E02" w:rsidRDefault="00096DF3">
      <w:pPr>
        <w:pStyle w:val="a0"/>
      </w:pPr>
      <w:r>
        <w:t>Преподователь: Кулябов Дмитрий Сергеевич</w:t>
      </w:r>
    </w:p>
    <w:p w14:paraId="68A27F8A" w14:textId="77777777" w:rsidR="00990E02" w:rsidRDefault="00096DF3">
      <w:pPr>
        <w:pStyle w:val="a0"/>
      </w:pPr>
      <w:r>
        <w:t>Студент: Попов Дмитрий Павлович</w:t>
      </w:r>
    </w:p>
    <w:p w14:paraId="3D03C0C7" w14:textId="77777777" w:rsidR="00990E02" w:rsidRDefault="00096DF3">
      <w:pPr>
        <w:pStyle w:val="a0"/>
      </w:pPr>
      <w:r>
        <w:t xml:space="preserve">Группа: НФИбд-03-19  </w:t>
      </w:r>
    </w:p>
    <w:p w14:paraId="54075E7F" w14:textId="77777777" w:rsidR="00990E02" w:rsidRDefault="00096DF3">
      <w:pPr>
        <w:pStyle w:val="a0"/>
      </w:pPr>
      <w:r>
        <w:t>МОСКВА</w:t>
      </w:r>
    </w:p>
    <w:p w14:paraId="39C0FD90" w14:textId="77777777" w:rsidR="00990E02" w:rsidRDefault="00096DF3">
      <w:pPr>
        <w:pStyle w:val="a0"/>
      </w:pPr>
      <w:r>
        <w:t>2022 г.</w:t>
      </w:r>
    </w:p>
    <w:p w14:paraId="3BCC4578" w14:textId="77777777" w:rsidR="00990E02" w:rsidRDefault="00096DF3">
      <w:pPr>
        <w:pStyle w:val="1"/>
      </w:pPr>
      <w:bookmarkStart w:id="0" w:name="цель-работы"/>
      <w:bookmarkStart w:id="1" w:name="_Toc96194986"/>
      <w:r>
        <w:t>Цель работы</w:t>
      </w:r>
      <w:bookmarkEnd w:id="1"/>
    </w:p>
    <w:p w14:paraId="2691E35D" w14:textId="77777777" w:rsidR="00990E02" w:rsidRDefault="00096DF3">
      <w:pPr>
        <w:pStyle w:val="FirstParagraph"/>
      </w:pPr>
      <w:r>
        <w:t>Цель да</w:t>
      </w:r>
      <w:r>
        <w:t>нной работы - научиться выполнять построения математических моделей для выбора правильной стратегии при решении задач поиска.</w:t>
      </w:r>
    </w:p>
    <w:p w14:paraId="45CC274C" w14:textId="77777777" w:rsidR="00990E02" w:rsidRDefault="00096DF3">
      <w:pPr>
        <w:pStyle w:val="1"/>
      </w:pPr>
      <w:bookmarkStart w:id="2" w:name="теоретическое-введение"/>
      <w:bookmarkStart w:id="3" w:name="_Toc96194987"/>
      <w:bookmarkEnd w:id="0"/>
      <w:r>
        <w:t>Теоретическое введение</w:t>
      </w:r>
      <w:bookmarkEnd w:id="3"/>
    </w:p>
    <w:p w14:paraId="440C7782" w14:textId="77777777" w:rsidR="00990E02" w:rsidRDefault="00096DF3">
      <w:pPr>
        <w:pStyle w:val="FirstParagraph"/>
      </w:pPr>
      <w:r>
        <w:t>Scilab — пакет прикладных математических программ, предоставляющий открытое окружение для инженерных (техни</w:t>
      </w:r>
      <w:r>
        <w:t>ческих) и научных расчётов.</w:t>
      </w:r>
    </w:p>
    <w:p w14:paraId="2D519B75" w14:textId="77777777" w:rsidR="00990E02" w:rsidRDefault="00096DF3">
      <w:pPr>
        <w:pStyle w:val="1"/>
      </w:pPr>
      <w:bookmarkStart w:id="4" w:name="условия-задачи"/>
      <w:bookmarkStart w:id="5" w:name="_Toc96194988"/>
      <w:bookmarkEnd w:id="2"/>
      <w:r>
        <w:lastRenderedPageBreak/>
        <w:t>Условия задачи</w:t>
      </w:r>
      <w:bookmarkEnd w:id="5"/>
    </w:p>
    <w:p w14:paraId="2EC59A31" w14:textId="77777777" w:rsidR="00990E02" w:rsidRDefault="00096DF3">
      <w:pPr>
        <w:pStyle w:val="FirstParagraph"/>
      </w:pPr>
      <w:r>
        <w:t>Вариант 67</w:t>
      </w:r>
    </w:p>
    <w:p w14:paraId="6DB9169A" w14:textId="77777777" w:rsidR="00990E02" w:rsidRDefault="00096DF3">
      <w:pPr>
        <w:pStyle w:val="a0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,1 км от катера. Затем лодка снова </w:t>
      </w:r>
      <w:r>
        <w:t>скрывается в тумане и уходит прямолинейно в неизвестном направлении. Известно, что скорость катера в 5,2 раза больше скорости браконьерской лодки.</w:t>
      </w:r>
    </w:p>
    <w:p w14:paraId="70A4F2C0" w14:textId="77777777" w:rsidR="00990E02" w:rsidRDefault="00096DF3">
      <w:pPr>
        <w:pStyle w:val="1"/>
      </w:pPr>
      <w:bookmarkStart w:id="6" w:name="выполнение-лабораторной-работы"/>
      <w:bookmarkStart w:id="7" w:name="_Toc96194989"/>
      <w:bookmarkEnd w:id="4"/>
      <w:r>
        <w:t>Выполнение лабораторной работы</w:t>
      </w:r>
      <w:bookmarkEnd w:id="7"/>
    </w:p>
    <w:p w14:paraId="0301A3AB" w14:textId="77777777" w:rsidR="00990E02" w:rsidRDefault="00096DF3">
      <w:pPr>
        <w:pStyle w:val="FirstParagraph"/>
      </w:pPr>
      <w:r>
        <w:rPr>
          <w:b/>
          <w:bCs/>
          <w:i/>
          <w:iCs/>
        </w:rPr>
        <w:t>1 Вывод уравнения движения катера</w:t>
      </w:r>
    </w:p>
    <w:p w14:paraId="70F08A98" w14:textId="77777777" w:rsidR="00990E02" w:rsidRDefault="00096DF3">
      <w:pPr>
        <w:pStyle w:val="a0"/>
      </w:pPr>
      <w:r>
        <w:t>Вводим начальные данные и описываем уравнени</w:t>
      </w:r>
      <w:r>
        <w:t>е Принимаем за t0 = 0, x(лодки)0 = 0 место нахождения лодки браконьеров в момент обнаружения, x(катера)0 = 19,1 место нахождения катера береговой охраны относительно лодки браконьеров в момент обнаружения лодки.</w:t>
      </w:r>
    </w:p>
    <w:p w14:paraId="5701E141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44C12565" wp14:editId="40C46F07">
            <wp:extent cx="2261061" cy="1704109"/>
            <wp:effectExtent l="0" t="0" r="0" b="0"/>
            <wp:docPr id="1" name="Picture" descr="photo" title="initial da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061" cy="17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B6B14" w14:textId="77777777" w:rsidR="00990E02" w:rsidRDefault="00096DF3">
      <w:pPr>
        <w:pStyle w:val="ImageCaption"/>
      </w:pPr>
      <w:r>
        <w:t>photo</w:t>
      </w:r>
    </w:p>
    <w:p w14:paraId="62B7D0C1" w14:textId="77777777" w:rsidR="00990E02" w:rsidRDefault="00096DF3">
      <w:pPr>
        <w:pStyle w:val="a0"/>
      </w:pPr>
      <w:r>
        <w:t>Находим расстояние, после которого к</w:t>
      </w:r>
      <w:r>
        <w:t>атер начнет двигаться вокруг полюса: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 относительно полюса). Время, за которое он</w:t>
      </w:r>
      <w:r>
        <w:t>и пройдут это расстояние, вычисляется как x/v или (k+-x)/nv</w:t>
      </w:r>
    </w:p>
    <w:p w14:paraId="40D06AEF" w14:textId="77777777" w:rsidR="00990E02" w:rsidRDefault="00096DF3">
      <w:pPr>
        <w:pStyle w:val="CaptionedFigure"/>
      </w:pPr>
      <w:r>
        <w:rPr>
          <w:noProof/>
        </w:rPr>
        <w:lastRenderedPageBreak/>
        <w:drawing>
          <wp:inline distT="0" distB="0" distL="0" distR="0" wp14:anchorId="4AE4497E" wp14:editId="32E43A78">
            <wp:extent cx="5334000" cy="4247321"/>
            <wp:effectExtent l="0" t="0" r="0" b="0"/>
            <wp:docPr id="2" name="Picture" descr="photo" title="find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31F1B" w14:textId="77777777" w:rsidR="00990E02" w:rsidRDefault="00096DF3">
      <w:pPr>
        <w:pStyle w:val="ImageCaption"/>
      </w:pPr>
      <w:r>
        <w:t>photo</w:t>
      </w:r>
    </w:p>
    <w:p w14:paraId="0AECFED7" w14:textId="77777777" w:rsidR="00990E02" w:rsidRDefault="00096DF3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</w:p>
    <w:p w14:paraId="40F94224" w14:textId="77777777" w:rsidR="00990E02" w:rsidRDefault="00096DF3">
      <w:pPr>
        <w:pStyle w:val="a0"/>
      </w:pPr>
      <w:r>
        <w:t>Для этого скорость катера раскладываем на две сос</w:t>
      </w:r>
      <w:r>
        <w:t>тавляющие: 1. радиальная скорость 2. тангенциальная скорость</w:t>
      </w:r>
    </w:p>
    <w:p w14:paraId="356B3638" w14:textId="77777777" w:rsidR="00990E02" w:rsidRDefault="00096DF3">
      <w:pPr>
        <w:pStyle w:val="a0"/>
      </w:pPr>
      <w:r>
        <w:t>Радиальная скорость - это скорость, с которой катер удаляется от полюса. Нам нужно, чтобы эта скорость была равна скорости лодки. Тангенциальная скорость – это линейная скорость вращения катера о</w:t>
      </w:r>
      <w:r>
        <w:t>тносительно полюса. Она равна произведению угловой скорости на радиус</w:t>
      </w:r>
    </w:p>
    <w:p w14:paraId="6D0BE5B2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78A3E34F" wp14:editId="4254461C">
            <wp:extent cx="5334000" cy="1491355"/>
            <wp:effectExtent l="0" t="0" r="0" b="0"/>
            <wp:docPr id="3" name="Picture" descr="photo" title="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7D851" w14:textId="77777777" w:rsidR="00990E02" w:rsidRDefault="00096DF3">
      <w:pPr>
        <w:pStyle w:val="ImageCaption"/>
      </w:pPr>
      <w:r>
        <w:t>photo</w:t>
      </w:r>
    </w:p>
    <w:p w14:paraId="1CB2A8F8" w14:textId="77777777" w:rsidR="00990E02" w:rsidRDefault="00096DF3">
      <w:pPr>
        <w:pStyle w:val="a0"/>
      </w:pPr>
      <w:r>
        <w:lastRenderedPageBreak/>
        <w:t>Решение исходной задачи сводится к решению системы из двух дифференциальных уравнений:</w:t>
      </w:r>
    </w:p>
    <w:p w14:paraId="0D08EA38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3612761E" wp14:editId="7D4A1D7C">
            <wp:extent cx="5334000" cy="1436336"/>
            <wp:effectExtent l="0" t="0" r="0" b="0"/>
            <wp:docPr id="4" name="Picture" descr="photo" title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E1BB2" w14:textId="77777777" w:rsidR="00990E02" w:rsidRDefault="00096DF3">
      <w:pPr>
        <w:pStyle w:val="ImageCaption"/>
      </w:pPr>
      <w:r>
        <w:t>photo</w:t>
      </w:r>
    </w:p>
    <w:p w14:paraId="7A493BB9" w14:textId="77777777" w:rsidR="00990E02" w:rsidRDefault="00096DF3">
      <w:pPr>
        <w:pStyle w:val="a0"/>
      </w:pPr>
      <w:r>
        <w:t>С двумя начальными условиями, зависящими от изначального расположения лодки относительно полюса</w:t>
      </w:r>
    </w:p>
    <w:p w14:paraId="66853405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1F5A0DEB" wp14:editId="5CD4AB30">
            <wp:extent cx="4048298" cy="1828800"/>
            <wp:effectExtent l="0" t="0" r="0" b="0"/>
            <wp:docPr id="5" name="Picture" descr="photo" title="Initial cond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29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9A1EC" w14:textId="77777777" w:rsidR="00990E02" w:rsidRDefault="00096DF3">
      <w:pPr>
        <w:pStyle w:val="ImageCaption"/>
      </w:pPr>
      <w:r>
        <w:t>photo</w:t>
      </w:r>
    </w:p>
    <w:p w14:paraId="1B35A91D" w14:textId="77777777" w:rsidR="00990E02" w:rsidRDefault="00096DF3">
      <w:pPr>
        <w:pStyle w:val="a0"/>
      </w:pPr>
      <w:r>
        <w:rPr>
          <w:b/>
          <w:bCs/>
          <w:i/>
          <w:iCs/>
        </w:rPr>
        <w:t>2 Построение траектории движения катера</w:t>
      </w:r>
    </w:p>
    <w:p w14:paraId="74A570DC" w14:textId="77777777" w:rsidR="00990E02" w:rsidRDefault="00096DF3">
      <w:pPr>
        <w:pStyle w:val="a0"/>
      </w:pPr>
      <w:r>
        <w:t>Вводим первые начальные условия</w:t>
      </w:r>
    </w:p>
    <w:p w14:paraId="09E79206" w14:textId="77777777" w:rsidR="00990E02" w:rsidRDefault="00096DF3">
      <w:pPr>
        <w:pStyle w:val="CaptionedFigure"/>
      </w:pPr>
      <w:r>
        <w:rPr>
          <w:noProof/>
        </w:rPr>
        <w:lastRenderedPageBreak/>
        <w:drawing>
          <wp:inline distT="0" distB="0" distL="0" distR="0" wp14:anchorId="65B840D4" wp14:editId="689BF089">
            <wp:extent cx="5334000" cy="2704475"/>
            <wp:effectExtent l="0" t="0" r="0" b="0"/>
            <wp:docPr id="6" name="Picture" descr="photo" title="1 v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9AB73" w14:textId="77777777" w:rsidR="00990E02" w:rsidRDefault="00096DF3">
      <w:pPr>
        <w:pStyle w:val="ImageCaption"/>
      </w:pPr>
      <w:r>
        <w:t>photo</w:t>
      </w:r>
    </w:p>
    <w:p w14:paraId="20932841" w14:textId="77777777" w:rsidR="00990E02" w:rsidRDefault="00096DF3">
      <w:pPr>
        <w:pStyle w:val="a0"/>
      </w:pPr>
      <w:r>
        <w:t>Получаем график:</w:t>
      </w:r>
    </w:p>
    <w:p w14:paraId="487C1869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4167AAB6" wp14:editId="410CD405">
            <wp:extent cx="5062450" cy="4214552"/>
            <wp:effectExtent l="0" t="0" r="0" b="0"/>
            <wp:docPr id="7" name="Picture" descr="photo" title="1 graph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450" cy="421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142F8" w14:textId="77777777" w:rsidR="00990E02" w:rsidRDefault="00096DF3">
      <w:pPr>
        <w:pStyle w:val="ImageCaption"/>
      </w:pPr>
      <w:r>
        <w:t>photo</w:t>
      </w:r>
    </w:p>
    <w:p w14:paraId="2033013B" w14:textId="77777777" w:rsidR="00990E02" w:rsidRDefault="00096DF3">
      <w:pPr>
        <w:pStyle w:val="a0"/>
      </w:pPr>
      <w:r>
        <w:t>Вводим вторые начальные условия</w:t>
      </w:r>
    </w:p>
    <w:p w14:paraId="5FC305CE" w14:textId="77777777" w:rsidR="00990E02" w:rsidRDefault="00096DF3">
      <w:pPr>
        <w:pStyle w:val="CaptionedFigure"/>
      </w:pPr>
      <w:r>
        <w:rPr>
          <w:noProof/>
        </w:rPr>
        <w:lastRenderedPageBreak/>
        <w:drawing>
          <wp:inline distT="0" distB="0" distL="0" distR="0" wp14:anchorId="242E9DBB" wp14:editId="2B65E793">
            <wp:extent cx="5334000" cy="2713899"/>
            <wp:effectExtent l="0" t="0" r="0" b="0"/>
            <wp:docPr id="8" name="Picture" descr="photo" title="2 v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293B7" w14:textId="77777777" w:rsidR="00990E02" w:rsidRDefault="00096DF3">
      <w:pPr>
        <w:pStyle w:val="ImageCaption"/>
      </w:pPr>
      <w:r>
        <w:t>photo</w:t>
      </w:r>
    </w:p>
    <w:p w14:paraId="5EA9B230" w14:textId="77777777" w:rsidR="00990E02" w:rsidRDefault="00096DF3">
      <w:pPr>
        <w:pStyle w:val="a0"/>
      </w:pPr>
      <w:r>
        <w:t>Получае</w:t>
      </w:r>
      <w:r>
        <w:t>м график:</w:t>
      </w:r>
    </w:p>
    <w:p w14:paraId="2F25CC0E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7F71C7AB" wp14:editId="4B05E015">
            <wp:extent cx="5020887" cy="4189614"/>
            <wp:effectExtent l="0" t="0" r="0" b="0"/>
            <wp:docPr id="9" name="Picture" descr="photo" title="2 graph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887" cy="41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20F26" w14:textId="77777777" w:rsidR="00990E02" w:rsidRDefault="00096DF3">
      <w:pPr>
        <w:pStyle w:val="ImageCaption"/>
      </w:pPr>
      <w:r>
        <w:t>photo</w:t>
      </w:r>
    </w:p>
    <w:p w14:paraId="47DC0B62" w14:textId="77777777" w:rsidR="00990E02" w:rsidRDefault="00096DF3">
      <w:pPr>
        <w:pStyle w:val="a0"/>
      </w:pPr>
      <w:r>
        <w:rPr>
          <w:b/>
          <w:bCs/>
          <w:i/>
          <w:iCs/>
        </w:rPr>
        <w:t>3 Нахождение точки пересечения траекторий</w:t>
      </w:r>
    </w:p>
    <w:p w14:paraId="5FAD7BA0" w14:textId="77777777" w:rsidR="00990E02" w:rsidRDefault="00096DF3">
      <w:pPr>
        <w:pStyle w:val="a0"/>
      </w:pPr>
      <w:r>
        <w:lastRenderedPageBreak/>
        <w:t>Аналитически можем увидеть точку пересечения катера и лодки на первом графике: 6,3977</w:t>
      </w:r>
    </w:p>
    <w:p w14:paraId="1D6C9ED7" w14:textId="77777777" w:rsidR="00990E02" w:rsidRDefault="00096DF3">
      <w:pPr>
        <w:pStyle w:val="CaptionedFigure"/>
      </w:pPr>
      <w:r>
        <w:rPr>
          <w:noProof/>
        </w:rPr>
        <w:drawing>
          <wp:inline distT="0" distB="0" distL="0" distR="0" wp14:anchorId="3B72744C" wp14:editId="30E46C50">
            <wp:extent cx="5062450" cy="4222865"/>
            <wp:effectExtent l="0" t="0" r="0" b="0"/>
            <wp:docPr id="10" name="Picture" descr="photo" title="1 po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450" cy="422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65F4A" w14:textId="77777777" w:rsidR="00990E02" w:rsidRDefault="00096DF3">
      <w:pPr>
        <w:pStyle w:val="ImageCaption"/>
      </w:pPr>
      <w:r>
        <w:t>photo</w:t>
      </w:r>
    </w:p>
    <w:p w14:paraId="54529B22" w14:textId="77777777" w:rsidR="00990E02" w:rsidRDefault="00096DF3">
      <w:pPr>
        <w:pStyle w:val="a0"/>
      </w:pPr>
      <w:r>
        <w:t>И на втором графике: 17,4797</w:t>
      </w:r>
    </w:p>
    <w:p w14:paraId="00164DEF" w14:textId="77777777" w:rsidR="00990E02" w:rsidRDefault="00096DF3">
      <w:pPr>
        <w:pStyle w:val="CaptionedFigure"/>
      </w:pPr>
      <w:r>
        <w:rPr>
          <w:noProof/>
        </w:rPr>
        <w:lastRenderedPageBreak/>
        <w:drawing>
          <wp:inline distT="0" distB="0" distL="0" distR="0" wp14:anchorId="461C17B2" wp14:editId="3EC5F150">
            <wp:extent cx="5012574" cy="4305992"/>
            <wp:effectExtent l="0" t="0" r="0" b="0"/>
            <wp:docPr id="11" name="Picture" descr="photo" title="2 po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74" cy="43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8707C" w14:textId="77777777" w:rsidR="00990E02" w:rsidRDefault="00096DF3">
      <w:pPr>
        <w:pStyle w:val="ImageCaption"/>
      </w:pPr>
      <w:r>
        <w:t>photo</w:t>
      </w:r>
    </w:p>
    <w:p w14:paraId="28C03AC3" w14:textId="77777777" w:rsidR="00990E02" w:rsidRDefault="00096DF3">
      <w:pPr>
        <w:pStyle w:val="1"/>
      </w:pPr>
      <w:bookmarkStart w:id="8" w:name="выводы"/>
      <w:bookmarkStart w:id="9" w:name="_Toc96194990"/>
      <w:bookmarkEnd w:id="6"/>
      <w:r>
        <w:t>Выводы</w:t>
      </w:r>
      <w:bookmarkEnd w:id="9"/>
    </w:p>
    <w:p w14:paraId="719B19BD" w14:textId="77777777" w:rsidR="00990E02" w:rsidRDefault="00096DF3">
      <w:pPr>
        <w:pStyle w:val="FirstParagraph"/>
      </w:pPr>
      <w:r>
        <w:t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p w14:paraId="66374BC3" w14:textId="77777777" w:rsidR="00990E02" w:rsidRDefault="00096DF3">
      <w:pPr>
        <w:pStyle w:val="1"/>
      </w:pPr>
      <w:bookmarkStart w:id="10" w:name="список-литературы"/>
      <w:bookmarkStart w:id="11" w:name="_Toc96194991"/>
      <w:bookmarkEnd w:id="8"/>
      <w:r>
        <w:t>Список литературы</w:t>
      </w:r>
      <w:bookmarkEnd w:id="11"/>
    </w:p>
    <w:p w14:paraId="72626B74" w14:textId="77777777" w:rsidR="00990E02" w:rsidRDefault="00096DF3">
      <w:pPr>
        <w:pStyle w:val="Compact"/>
        <w:numPr>
          <w:ilvl w:val="0"/>
          <w:numId w:val="2"/>
        </w:numPr>
      </w:pPr>
      <w:r>
        <w:t>Кулябов, Д.С. Лабораторная работа №2 [Текст] / Д.С.Кулябов. - Москва: - 4 с.</w:t>
      </w:r>
      <w:bookmarkEnd w:id="10"/>
    </w:p>
    <w:sectPr w:rsidR="00990E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AF737" w14:textId="77777777" w:rsidR="00096DF3" w:rsidRDefault="00096DF3">
      <w:pPr>
        <w:spacing w:after="0"/>
      </w:pPr>
      <w:r>
        <w:separator/>
      </w:r>
    </w:p>
  </w:endnote>
  <w:endnote w:type="continuationSeparator" w:id="0">
    <w:p w14:paraId="21A08981" w14:textId="77777777" w:rsidR="00096DF3" w:rsidRDefault="00096D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00973" w14:textId="77777777" w:rsidR="00096DF3" w:rsidRDefault="00096DF3">
      <w:r>
        <w:separator/>
      </w:r>
    </w:p>
  </w:footnote>
  <w:footnote w:type="continuationSeparator" w:id="0">
    <w:p w14:paraId="4AEE587F" w14:textId="77777777" w:rsidR="00096DF3" w:rsidRDefault="00096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378E2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012F1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DF3"/>
    <w:rsid w:val="004E29B3"/>
    <w:rsid w:val="00590D07"/>
    <w:rsid w:val="00784D58"/>
    <w:rsid w:val="008D6863"/>
    <w:rsid w:val="00990E02"/>
    <w:rsid w:val="009D148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D1E6A"/>
  <w15:docId w15:val="{173B52BF-6EC2-4764-8A27-804D6325D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D148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547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пов Дмитрий Павлович, НФИбд-03-19</dc:creator>
  <cp:keywords/>
  <cp:lastModifiedBy>Попов Дмитрий Павлович</cp:lastModifiedBy>
  <cp:revision>2</cp:revision>
  <dcterms:created xsi:type="dcterms:W3CDTF">2022-02-19T17:27:00Z</dcterms:created>
  <dcterms:modified xsi:type="dcterms:W3CDTF">2022-02-19T17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